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127C49" w14:textId="6876A317" w:rsidR="002B3D06" w:rsidRPr="00664DCB" w:rsidRDefault="005B259C" w:rsidP="005B259C">
      <w:pPr>
        <w:pStyle w:val="Titel"/>
      </w:pPr>
      <w:r w:rsidRPr="00664DCB">
        <w:t>Netflix Statistix</w:t>
      </w:r>
    </w:p>
    <w:p w14:paraId="2A5B86F1" w14:textId="43A32436" w:rsidR="005B259C" w:rsidRPr="00664DCB" w:rsidRDefault="005B259C" w:rsidP="005B259C">
      <w:pPr>
        <w:pStyle w:val="Ondertitel"/>
        <w:pBdr>
          <w:bottom w:val="single" w:sz="6" w:space="1" w:color="auto"/>
        </w:pBdr>
      </w:pPr>
      <w:r w:rsidRPr="00664DCB">
        <w:t>Avans Hogeschool, informatica, periode 1.2</w:t>
      </w:r>
    </w:p>
    <w:p w14:paraId="6D1C00A4" w14:textId="66518E15" w:rsidR="005B259C" w:rsidRPr="005B259C" w:rsidRDefault="005B259C" w:rsidP="005B259C">
      <w:pPr>
        <w:pStyle w:val="Geenafstand"/>
      </w:pPr>
    </w:p>
    <w:p w14:paraId="0910CA19" w14:textId="25368BDD" w:rsidR="00664DCB" w:rsidRDefault="00664DCB" w:rsidP="005B259C">
      <w:pPr>
        <w:pStyle w:val="Geenafstand"/>
        <w:rPr>
          <w:rStyle w:val="Zwaar"/>
          <w:bCs w:val="0"/>
          <w:u w:val="single"/>
        </w:rPr>
      </w:pPr>
      <w:r>
        <w:rPr>
          <w:rStyle w:val="Zwaar"/>
          <w:bCs w:val="0"/>
          <w:u w:val="single"/>
        </w:rPr>
        <w:t>Inhoudsopgave</w:t>
      </w:r>
    </w:p>
    <w:p w14:paraId="38A06465" w14:textId="0FB582D0" w:rsidR="00664DCB" w:rsidRDefault="00664DCB" w:rsidP="00664DCB">
      <w:pPr>
        <w:pStyle w:val="Geenafstand"/>
        <w:numPr>
          <w:ilvl w:val="0"/>
          <w:numId w:val="3"/>
        </w:numPr>
        <w:rPr>
          <w:rStyle w:val="Zwaar"/>
          <w:bCs w:val="0"/>
          <w:u w:val="single"/>
        </w:rPr>
      </w:pPr>
      <w:r>
        <w:rPr>
          <w:rStyle w:val="Zwaar"/>
          <w:bCs w:val="0"/>
          <w:u w:val="single"/>
        </w:rPr>
        <w:t>Projectteam</w:t>
      </w:r>
    </w:p>
    <w:p w14:paraId="416821BB" w14:textId="12A4F084" w:rsidR="00664DCB" w:rsidRDefault="00664DCB" w:rsidP="00664DCB">
      <w:pPr>
        <w:pStyle w:val="Geenafstand"/>
        <w:numPr>
          <w:ilvl w:val="0"/>
          <w:numId w:val="3"/>
        </w:numPr>
        <w:rPr>
          <w:rStyle w:val="Zwaar"/>
          <w:bCs w:val="0"/>
          <w:u w:val="single"/>
        </w:rPr>
      </w:pPr>
      <w:r>
        <w:rPr>
          <w:rStyle w:val="Zwaar"/>
          <w:bCs w:val="0"/>
          <w:u w:val="single"/>
        </w:rPr>
        <w:t>Installatiehandleiding</w:t>
      </w:r>
    </w:p>
    <w:p w14:paraId="6D78CEE1" w14:textId="260226D2" w:rsidR="00664DCB" w:rsidRDefault="00664DCB" w:rsidP="00664DCB">
      <w:pPr>
        <w:pStyle w:val="Geenafstand"/>
        <w:numPr>
          <w:ilvl w:val="0"/>
          <w:numId w:val="3"/>
        </w:numPr>
        <w:rPr>
          <w:rStyle w:val="Zwaar"/>
          <w:bCs w:val="0"/>
          <w:u w:val="single"/>
        </w:rPr>
      </w:pPr>
      <w:r>
        <w:rPr>
          <w:rStyle w:val="Zwaar"/>
          <w:bCs w:val="0"/>
          <w:u w:val="single"/>
        </w:rPr>
        <w:t>Gebruiksaanwijzing</w:t>
      </w:r>
    </w:p>
    <w:p w14:paraId="3B9807ED" w14:textId="646B3E8A" w:rsidR="001409AE" w:rsidRPr="00664DCB" w:rsidRDefault="001409AE" w:rsidP="00664DCB">
      <w:pPr>
        <w:pStyle w:val="Geenafstand"/>
        <w:numPr>
          <w:ilvl w:val="0"/>
          <w:numId w:val="3"/>
        </w:numPr>
        <w:rPr>
          <w:rStyle w:val="Zwaar"/>
          <w:bCs w:val="0"/>
          <w:u w:val="single"/>
        </w:rPr>
      </w:pPr>
      <w:r>
        <w:rPr>
          <w:rStyle w:val="Zwaar"/>
          <w:bCs w:val="0"/>
          <w:u w:val="single"/>
        </w:rPr>
        <w:t>Reflecties</w:t>
      </w:r>
    </w:p>
    <w:p w14:paraId="1AC57EB6" w14:textId="77777777" w:rsidR="00664DCB" w:rsidRDefault="00664DCB" w:rsidP="005B259C">
      <w:pPr>
        <w:pStyle w:val="Geenafstand"/>
        <w:rPr>
          <w:rStyle w:val="Zwaar"/>
          <w:bCs w:val="0"/>
          <w:u w:val="single"/>
        </w:rPr>
      </w:pPr>
    </w:p>
    <w:p w14:paraId="78C1CB12" w14:textId="77777777" w:rsidR="00664DCB" w:rsidRDefault="00664DCB" w:rsidP="005B259C">
      <w:pPr>
        <w:pStyle w:val="Geenafstand"/>
        <w:rPr>
          <w:rStyle w:val="Zwaar"/>
          <w:bCs w:val="0"/>
          <w:u w:val="single"/>
        </w:rPr>
      </w:pPr>
    </w:p>
    <w:p w14:paraId="3917854B" w14:textId="6ABA1A94" w:rsidR="00664DCB" w:rsidRDefault="00664DCB" w:rsidP="00664DCB">
      <w:pPr>
        <w:pStyle w:val="Geenafstand"/>
        <w:rPr>
          <w:rStyle w:val="Zwaar"/>
          <w:bCs w:val="0"/>
          <w:u w:val="single"/>
        </w:rPr>
      </w:pPr>
      <w:r>
        <w:rPr>
          <w:rStyle w:val="Zwaar"/>
          <w:bCs w:val="0"/>
          <w:u w:val="single"/>
        </w:rPr>
        <w:t>1. P</w:t>
      </w:r>
      <w:r w:rsidR="005B259C" w:rsidRPr="005B259C">
        <w:rPr>
          <w:rStyle w:val="Zwaar"/>
          <w:bCs w:val="0"/>
          <w:u w:val="single"/>
        </w:rPr>
        <w:t>rojectteam</w:t>
      </w:r>
    </w:p>
    <w:p w14:paraId="27FD5D0F" w14:textId="77777777" w:rsidR="00664DCB" w:rsidRPr="005B259C" w:rsidRDefault="00664DCB" w:rsidP="005B259C">
      <w:pPr>
        <w:pStyle w:val="Geenafstand"/>
        <w:rPr>
          <w:rStyle w:val="Zwaar"/>
          <w:bCs w:val="0"/>
          <w:u w:val="single"/>
        </w:rPr>
      </w:pPr>
    </w:p>
    <w:p w14:paraId="019EF83C" w14:textId="2A6B717E" w:rsidR="005B259C" w:rsidRDefault="005B259C" w:rsidP="005B259C">
      <w:pPr>
        <w:pStyle w:val="Geenafstand"/>
        <w:rPr>
          <w:u w:val="single"/>
        </w:rPr>
      </w:pPr>
      <w:r w:rsidRPr="005B259C">
        <w:rPr>
          <w:u w:val="single"/>
        </w:rPr>
        <w:t>Stijn Schep</w:t>
      </w:r>
    </w:p>
    <w:p w14:paraId="76EDB07C" w14:textId="4D34C859" w:rsidR="00664DCB" w:rsidRPr="00664DCB" w:rsidRDefault="00664DCB" w:rsidP="005B259C">
      <w:pPr>
        <w:pStyle w:val="Geenafstand"/>
        <w:rPr>
          <w:color w:val="7F7F7F" w:themeColor="text1" w:themeTint="80"/>
        </w:rPr>
      </w:pPr>
      <w:r w:rsidRPr="00664DCB">
        <w:rPr>
          <w:color w:val="7F7F7F" w:themeColor="text1" w:themeTint="80"/>
        </w:rPr>
        <w:t>Klas: 23IVT1D</w:t>
      </w:r>
    </w:p>
    <w:p w14:paraId="672A48D1" w14:textId="3D213304" w:rsidR="005B259C" w:rsidRPr="005B259C" w:rsidRDefault="005B259C" w:rsidP="005B259C">
      <w:pPr>
        <w:pStyle w:val="Geenafstand"/>
        <w:rPr>
          <w:color w:val="7F7F7F" w:themeColor="text1" w:themeTint="80"/>
        </w:rPr>
      </w:pPr>
      <w:r w:rsidRPr="005B259C">
        <w:rPr>
          <w:color w:val="7F7F7F" w:themeColor="text1" w:themeTint="80"/>
        </w:rPr>
        <w:t>Studentnummer: 2142553</w:t>
      </w:r>
    </w:p>
    <w:p w14:paraId="01855DB8" w14:textId="7468FDEF" w:rsidR="00664DCB" w:rsidRPr="00664DCB" w:rsidRDefault="005B259C" w:rsidP="005B259C">
      <w:pPr>
        <w:pStyle w:val="Geenafstand"/>
        <w:rPr>
          <w:color w:val="7F7F7F" w:themeColor="text1" w:themeTint="80"/>
          <w:u w:val="single"/>
        </w:rPr>
      </w:pPr>
      <w:r w:rsidRPr="005B259C">
        <w:rPr>
          <w:color w:val="7F7F7F" w:themeColor="text1" w:themeTint="80"/>
        </w:rPr>
        <w:t xml:space="preserve">E-mailadres: </w:t>
      </w:r>
      <w:hyperlink r:id="rId5" w:history="1">
        <w:r w:rsidRPr="005B259C">
          <w:rPr>
            <w:rStyle w:val="Hyperlink"/>
            <w:color w:val="7F7F7F" w:themeColor="text1" w:themeTint="80"/>
          </w:rPr>
          <w:t>stijnschep@outlook.com</w:t>
        </w:r>
      </w:hyperlink>
    </w:p>
    <w:p w14:paraId="201E4074" w14:textId="0A079A47" w:rsidR="005B259C" w:rsidRDefault="005B259C" w:rsidP="005B259C">
      <w:pPr>
        <w:pStyle w:val="Geenafstand"/>
      </w:pPr>
    </w:p>
    <w:p w14:paraId="60B64752" w14:textId="630B80A1" w:rsidR="005B259C" w:rsidRDefault="005B259C" w:rsidP="005B259C">
      <w:pPr>
        <w:pStyle w:val="Geenafstand"/>
        <w:rPr>
          <w:u w:val="single"/>
        </w:rPr>
      </w:pPr>
      <w:r w:rsidRPr="005B259C">
        <w:rPr>
          <w:u w:val="single"/>
        </w:rPr>
        <w:t>Niels de Hoon</w:t>
      </w:r>
    </w:p>
    <w:p w14:paraId="4B528112" w14:textId="0B53D6FD" w:rsidR="00664DCB" w:rsidRPr="00664DCB" w:rsidRDefault="00664DCB" w:rsidP="005B259C">
      <w:pPr>
        <w:pStyle w:val="Geenafstand"/>
        <w:rPr>
          <w:color w:val="7F7F7F" w:themeColor="text1" w:themeTint="80"/>
          <w:lang w:val="en-US"/>
        </w:rPr>
      </w:pPr>
      <w:r>
        <w:rPr>
          <w:color w:val="7F7F7F" w:themeColor="text1" w:themeTint="80"/>
          <w:lang w:val="en-US"/>
        </w:rPr>
        <w:t>Klas: 23IVT1D</w:t>
      </w:r>
    </w:p>
    <w:p w14:paraId="1743C036" w14:textId="0C56E325" w:rsidR="005B259C" w:rsidRPr="005B259C" w:rsidRDefault="005B259C" w:rsidP="005B259C">
      <w:pPr>
        <w:pStyle w:val="Geenafstand"/>
        <w:rPr>
          <w:color w:val="7F7F7F" w:themeColor="text1" w:themeTint="80"/>
        </w:rPr>
      </w:pPr>
      <w:r w:rsidRPr="005B259C">
        <w:rPr>
          <w:color w:val="7F7F7F" w:themeColor="text1" w:themeTint="80"/>
        </w:rPr>
        <w:t>Studentnummer: 2122836</w:t>
      </w:r>
    </w:p>
    <w:p w14:paraId="4AA2BAC1" w14:textId="53155F82" w:rsidR="005B259C" w:rsidRDefault="005B259C" w:rsidP="005B259C">
      <w:pPr>
        <w:pStyle w:val="Geenafstand"/>
        <w:rPr>
          <w:color w:val="7F7F7F" w:themeColor="text1" w:themeTint="80"/>
          <w:lang w:val="en-US"/>
        </w:rPr>
      </w:pPr>
      <w:r w:rsidRPr="004C13B3">
        <w:rPr>
          <w:color w:val="7F7F7F" w:themeColor="text1" w:themeTint="80"/>
          <w:lang w:val="en-US"/>
        </w:rPr>
        <w:t xml:space="preserve">E-mailadres: </w:t>
      </w:r>
      <w:hyperlink r:id="rId6" w:history="1">
        <w:r w:rsidR="004C13B3" w:rsidRPr="004C13B3">
          <w:rPr>
            <w:rStyle w:val="Hyperlink"/>
            <w:color w:val="7F7F7F" w:themeColor="text1" w:themeTint="80"/>
            <w:lang w:val="en-US"/>
          </w:rPr>
          <w:t>npj.dehoon@student.avans.nl</w:t>
        </w:r>
      </w:hyperlink>
    </w:p>
    <w:p w14:paraId="705A45CE" w14:textId="5234DD3B" w:rsidR="005B259C" w:rsidRPr="004C13B3" w:rsidRDefault="005B259C" w:rsidP="005B259C">
      <w:pPr>
        <w:pStyle w:val="Geenafstand"/>
        <w:rPr>
          <w:color w:val="7F7F7F" w:themeColor="text1" w:themeTint="80"/>
          <w:lang w:val="en-US"/>
        </w:rPr>
      </w:pPr>
    </w:p>
    <w:p w14:paraId="511801C4" w14:textId="4DB224A9" w:rsidR="005B259C" w:rsidRDefault="005B259C" w:rsidP="005B259C">
      <w:pPr>
        <w:pStyle w:val="Geenafstand"/>
        <w:rPr>
          <w:color w:val="000000" w:themeColor="text1"/>
          <w:u w:val="single"/>
        </w:rPr>
      </w:pPr>
      <w:r w:rsidRPr="005B259C">
        <w:rPr>
          <w:color w:val="000000" w:themeColor="text1"/>
          <w:u w:val="single"/>
        </w:rPr>
        <w:t>Tessa Koppens</w:t>
      </w:r>
    </w:p>
    <w:p w14:paraId="46355876" w14:textId="27D64B17" w:rsidR="00664DCB" w:rsidRPr="004C13B3" w:rsidRDefault="00664DCB" w:rsidP="005B259C">
      <w:pPr>
        <w:pStyle w:val="Geenafstand"/>
        <w:rPr>
          <w:color w:val="7F7F7F" w:themeColor="text1" w:themeTint="80"/>
        </w:rPr>
      </w:pPr>
      <w:r w:rsidRPr="004C13B3">
        <w:rPr>
          <w:color w:val="7F7F7F" w:themeColor="text1" w:themeTint="80"/>
        </w:rPr>
        <w:t>Klas: 23IVT1D</w:t>
      </w:r>
    </w:p>
    <w:p w14:paraId="6F23EC64" w14:textId="3BD7F11D" w:rsidR="005B259C" w:rsidRPr="004C13B3" w:rsidRDefault="005B259C" w:rsidP="005B259C">
      <w:pPr>
        <w:pStyle w:val="Geenafstand"/>
        <w:rPr>
          <w:color w:val="7F7F7F" w:themeColor="text1" w:themeTint="80"/>
        </w:rPr>
      </w:pPr>
      <w:r w:rsidRPr="004C13B3">
        <w:rPr>
          <w:color w:val="7F7F7F" w:themeColor="text1" w:themeTint="80"/>
        </w:rPr>
        <w:t>Studentnummer:  2145434</w:t>
      </w:r>
    </w:p>
    <w:p w14:paraId="6649A7C5" w14:textId="2C635702" w:rsidR="00664DCB" w:rsidRDefault="00664DCB" w:rsidP="005B259C">
      <w:pPr>
        <w:pStyle w:val="Geenafstand"/>
        <w:rPr>
          <w:color w:val="7F7F7F" w:themeColor="text1" w:themeTint="80"/>
          <w:lang w:val="en-US"/>
        </w:rPr>
      </w:pPr>
      <w:r w:rsidRPr="00664DCB">
        <w:rPr>
          <w:color w:val="7F7F7F" w:themeColor="text1" w:themeTint="80"/>
          <w:lang w:val="en-US"/>
        </w:rPr>
        <w:t xml:space="preserve">E-mailadres: </w:t>
      </w:r>
      <w:hyperlink r:id="rId7" w:history="1">
        <w:r w:rsidRPr="00664DCB">
          <w:rPr>
            <w:rStyle w:val="Hyperlink"/>
            <w:color w:val="7F7F7F" w:themeColor="text1" w:themeTint="80"/>
            <w:lang w:val="en-US"/>
          </w:rPr>
          <w:t>Tmm.koppens@student.avans.nl</w:t>
        </w:r>
      </w:hyperlink>
    </w:p>
    <w:p w14:paraId="78133F88" w14:textId="009A9E8C" w:rsidR="00664DCB" w:rsidRDefault="00664DCB" w:rsidP="005B259C">
      <w:pPr>
        <w:pStyle w:val="Geenafstand"/>
        <w:rPr>
          <w:color w:val="7F7F7F" w:themeColor="text1" w:themeTint="80"/>
          <w:lang w:val="en-US"/>
        </w:rPr>
      </w:pPr>
    </w:p>
    <w:p w14:paraId="60EA330E" w14:textId="0EDF8E23" w:rsidR="00664DCB" w:rsidRDefault="00664DCB" w:rsidP="005B259C">
      <w:pPr>
        <w:pStyle w:val="Geenafstand"/>
        <w:rPr>
          <w:color w:val="7F7F7F" w:themeColor="text1" w:themeTint="80"/>
          <w:lang w:val="en-US"/>
        </w:rPr>
      </w:pPr>
    </w:p>
    <w:p w14:paraId="315C81D3" w14:textId="53D2566E" w:rsidR="00664DCB" w:rsidRDefault="00664DCB" w:rsidP="005B259C">
      <w:pPr>
        <w:pStyle w:val="Geenafstand"/>
        <w:rPr>
          <w:color w:val="000000" w:themeColor="text1"/>
          <w:lang w:val="en-US"/>
        </w:rPr>
      </w:pPr>
      <w:r>
        <w:rPr>
          <w:color w:val="000000" w:themeColor="text1"/>
          <w:lang w:val="en-US"/>
        </w:rPr>
        <w:t xml:space="preserve">Git repository: </w:t>
      </w:r>
      <w:hyperlink r:id="rId8" w:history="1">
        <w:r w:rsidRPr="0018590C">
          <w:rPr>
            <w:rStyle w:val="Hyperlink"/>
            <w:lang w:val="en-US"/>
          </w:rPr>
          <w:t>https://github.com/StijnSchep/NetflixStatistix</w:t>
        </w:r>
      </w:hyperlink>
    </w:p>
    <w:p w14:paraId="3FE713AF" w14:textId="77777777" w:rsidR="00664DCB" w:rsidRPr="00664DCB" w:rsidRDefault="00664DCB" w:rsidP="005B259C">
      <w:pPr>
        <w:pStyle w:val="Geenafstand"/>
        <w:rPr>
          <w:color w:val="000000" w:themeColor="text1"/>
          <w:lang w:val="en-US"/>
        </w:rPr>
      </w:pPr>
    </w:p>
    <w:p w14:paraId="7F9BD91B" w14:textId="77777777" w:rsidR="00EC745B" w:rsidRDefault="00EC745B" w:rsidP="005B259C">
      <w:pPr>
        <w:pStyle w:val="Geenafstand"/>
        <w:rPr>
          <w:b/>
          <w:color w:val="000000" w:themeColor="text1"/>
          <w:u w:val="single"/>
          <w:lang w:val="en-US"/>
        </w:rPr>
      </w:pPr>
    </w:p>
    <w:p w14:paraId="1D3A7D0D" w14:textId="77777777" w:rsidR="00EC745B" w:rsidRDefault="00EC745B" w:rsidP="005B259C">
      <w:pPr>
        <w:pStyle w:val="Geenafstand"/>
        <w:rPr>
          <w:b/>
          <w:color w:val="000000" w:themeColor="text1"/>
          <w:u w:val="single"/>
          <w:lang w:val="en-US"/>
        </w:rPr>
      </w:pPr>
    </w:p>
    <w:p w14:paraId="0402DDE1" w14:textId="77777777" w:rsidR="00EC745B" w:rsidRDefault="00EC745B" w:rsidP="005B259C">
      <w:pPr>
        <w:pStyle w:val="Geenafstand"/>
        <w:rPr>
          <w:b/>
          <w:color w:val="000000" w:themeColor="text1"/>
          <w:u w:val="single"/>
          <w:lang w:val="en-US"/>
        </w:rPr>
      </w:pPr>
    </w:p>
    <w:p w14:paraId="053F5387" w14:textId="77777777" w:rsidR="00EC745B" w:rsidRDefault="00EC745B" w:rsidP="005B259C">
      <w:pPr>
        <w:pStyle w:val="Geenafstand"/>
        <w:rPr>
          <w:b/>
          <w:color w:val="000000" w:themeColor="text1"/>
          <w:u w:val="single"/>
          <w:lang w:val="en-US"/>
        </w:rPr>
      </w:pPr>
    </w:p>
    <w:p w14:paraId="24BDE8C0" w14:textId="77777777" w:rsidR="00EC745B" w:rsidRDefault="00EC745B" w:rsidP="005B259C">
      <w:pPr>
        <w:pStyle w:val="Geenafstand"/>
        <w:rPr>
          <w:b/>
          <w:color w:val="000000" w:themeColor="text1"/>
          <w:u w:val="single"/>
          <w:lang w:val="en-US"/>
        </w:rPr>
      </w:pPr>
    </w:p>
    <w:p w14:paraId="48FDC308" w14:textId="77777777" w:rsidR="00EC745B" w:rsidRDefault="00EC745B" w:rsidP="005B259C">
      <w:pPr>
        <w:pStyle w:val="Geenafstand"/>
        <w:rPr>
          <w:b/>
          <w:color w:val="000000" w:themeColor="text1"/>
          <w:u w:val="single"/>
          <w:lang w:val="en-US"/>
        </w:rPr>
      </w:pPr>
    </w:p>
    <w:p w14:paraId="2B0FDEC0" w14:textId="77777777" w:rsidR="00EC745B" w:rsidRDefault="00EC745B" w:rsidP="005B259C">
      <w:pPr>
        <w:pStyle w:val="Geenafstand"/>
        <w:rPr>
          <w:b/>
          <w:color w:val="000000" w:themeColor="text1"/>
          <w:u w:val="single"/>
          <w:lang w:val="en-US"/>
        </w:rPr>
      </w:pPr>
    </w:p>
    <w:p w14:paraId="4AED74EE" w14:textId="77777777" w:rsidR="00EC745B" w:rsidRDefault="00EC745B" w:rsidP="005B259C">
      <w:pPr>
        <w:pStyle w:val="Geenafstand"/>
        <w:rPr>
          <w:b/>
          <w:color w:val="000000" w:themeColor="text1"/>
          <w:u w:val="single"/>
          <w:lang w:val="en-US"/>
        </w:rPr>
      </w:pPr>
    </w:p>
    <w:p w14:paraId="5E86E217" w14:textId="77777777" w:rsidR="00EC745B" w:rsidRDefault="00EC745B" w:rsidP="005B259C">
      <w:pPr>
        <w:pStyle w:val="Geenafstand"/>
        <w:rPr>
          <w:b/>
          <w:color w:val="000000" w:themeColor="text1"/>
          <w:u w:val="single"/>
          <w:lang w:val="en-US"/>
        </w:rPr>
      </w:pPr>
    </w:p>
    <w:p w14:paraId="4A0E6F89" w14:textId="77777777" w:rsidR="00EC745B" w:rsidRDefault="00EC745B" w:rsidP="005B259C">
      <w:pPr>
        <w:pStyle w:val="Geenafstand"/>
        <w:rPr>
          <w:b/>
          <w:color w:val="000000" w:themeColor="text1"/>
          <w:u w:val="single"/>
          <w:lang w:val="en-US"/>
        </w:rPr>
      </w:pPr>
    </w:p>
    <w:p w14:paraId="0C00732C" w14:textId="77777777" w:rsidR="00EC745B" w:rsidRDefault="00EC745B" w:rsidP="005B259C">
      <w:pPr>
        <w:pStyle w:val="Geenafstand"/>
        <w:rPr>
          <w:b/>
          <w:color w:val="000000" w:themeColor="text1"/>
          <w:u w:val="single"/>
          <w:lang w:val="en-US"/>
        </w:rPr>
      </w:pPr>
    </w:p>
    <w:p w14:paraId="5B30D9CC" w14:textId="77777777" w:rsidR="00EC745B" w:rsidRDefault="00EC745B" w:rsidP="005B259C">
      <w:pPr>
        <w:pStyle w:val="Geenafstand"/>
        <w:rPr>
          <w:b/>
          <w:color w:val="000000" w:themeColor="text1"/>
          <w:u w:val="single"/>
          <w:lang w:val="en-US"/>
        </w:rPr>
      </w:pPr>
    </w:p>
    <w:p w14:paraId="0039CFFC" w14:textId="77777777" w:rsidR="00EC745B" w:rsidRDefault="00EC745B" w:rsidP="005B259C">
      <w:pPr>
        <w:pStyle w:val="Geenafstand"/>
        <w:rPr>
          <w:b/>
          <w:color w:val="000000" w:themeColor="text1"/>
          <w:u w:val="single"/>
          <w:lang w:val="en-US"/>
        </w:rPr>
      </w:pPr>
    </w:p>
    <w:p w14:paraId="43359D08" w14:textId="77777777" w:rsidR="00EC745B" w:rsidRDefault="00EC745B" w:rsidP="005B259C">
      <w:pPr>
        <w:pStyle w:val="Geenafstand"/>
        <w:rPr>
          <w:b/>
          <w:color w:val="000000" w:themeColor="text1"/>
          <w:u w:val="single"/>
          <w:lang w:val="en-US"/>
        </w:rPr>
      </w:pPr>
    </w:p>
    <w:p w14:paraId="7FA5EDBB" w14:textId="77777777" w:rsidR="00EC745B" w:rsidRDefault="00EC745B" w:rsidP="005B259C">
      <w:pPr>
        <w:pStyle w:val="Geenafstand"/>
        <w:rPr>
          <w:b/>
          <w:color w:val="000000" w:themeColor="text1"/>
          <w:u w:val="single"/>
          <w:lang w:val="en-US"/>
        </w:rPr>
      </w:pPr>
    </w:p>
    <w:p w14:paraId="1BFAD504" w14:textId="77777777" w:rsidR="00EC745B" w:rsidRDefault="00EC745B" w:rsidP="005B259C">
      <w:pPr>
        <w:pStyle w:val="Geenafstand"/>
        <w:rPr>
          <w:b/>
          <w:color w:val="000000" w:themeColor="text1"/>
          <w:u w:val="single"/>
          <w:lang w:val="en-US"/>
        </w:rPr>
      </w:pPr>
    </w:p>
    <w:p w14:paraId="7D22D6BD" w14:textId="77777777" w:rsidR="00EC745B" w:rsidRDefault="00EC745B" w:rsidP="005B259C">
      <w:pPr>
        <w:pStyle w:val="Geenafstand"/>
        <w:rPr>
          <w:b/>
          <w:color w:val="000000" w:themeColor="text1"/>
          <w:u w:val="single"/>
          <w:lang w:val="en-US"/>
        </w:rPr>
      </w:pPr>
    </w:p>
    <w:p w14:paraId="3C3C3C70" w14:textId="77777777" w:rsidR="00EC745B" w:rsidRDefault="00EC745B" w:rsidP="005B259C">
      <w:pPr>
        <w:pStyle w:val="Geenafstand"/>
        <w:rPr>
          <w:b/>
          <w:color w:val="000000" w:themeColor="text1"/>
          <w:u w:val="single"/>
          <w:lang w:val="en-US"/>
        </w:rPr>
      </w:pPr>
    </w:p>
    <w:p w14:paraId="62B8E084" w14:textId="77777777" w:rsidR="00EC745B" w:rsidRDefault="00EC745B" w:rsidP="005B259C">
      <w:pPr>
        <w:pStyle w:val="Geenafstand"/>
        <w:rPr>
          <w:b/>
          <w:color w:val="000000" w:themeColor="text1"/>
          <w:u w:val="single"/>
          <w:lang w:val="en-US"/>
        </w:rPr>
      </w:pPr>
    </w:p>
    <w:p w14:paraId="71DAF7BB" w14:textId="6DE76FCC" w:rsidR="00664DCB" w:rsidRDefault="00664DCB" w:rsidP="005B259C">
      <w:pPr>
        <w:pStyle w:val="Geenafstand"/>
        <w:rPr>
          <w:b/>
          <w:color w:val="000000" w:themeColor="text1"/>
          <w:u w:val="single"/>
          <w:lang w:val="en-US"/>
        </w:rPr>
      </w:pPr>
      <w:r w:rsidRPr="00664DCB">
        <w:rPr>
          <w:b/>
          <w:color w:val="000000" w:themeColor="text1"/>
          <w:u w:val="single"/>
          <w:lang w:val="en-US"/>
        </w:rPr>
        <w:lastRenderedPageBreak/>
        <w:t>2. Installatiehandleiding</w:t>
      </w:r>
    </w:p>
    <w:p w14:paraId="2329EA67" w14:textId="1A123502" w:rsidR="00664DCB" w:rsidRDefault="00664DCB" w:rsidP="005B259C">
      <w:pPr>
        <w:pStyle w:val="Geenafstand"/>
        <w:rPr>
          <w:b/>
          <w:color w:val="000000" w:themeColor="text1"/>
          <w:u w:val="single"/>
          <w:lang w:val="en-US"/>
        </w:rPr>
      </w:pPr>
    </w:p>
    <w:p w14:paraId="2DCFCF75" w14:textId="1BD6FE5E" w:rsidR="00664DCB" w:rsidRDefault="00664DCB" w:rsidP="005B259C">
      <w:pPr>
        <w:pStyle w:val="Geenafstand"/>
        <w:rPr>
          <w:b/>
          <w:color w:val="000000" w:themeColor="text1"/>
          <w:u w:val="single"/>
          <w:lang w:val="en-US"/>
        </w:rPr>
      </w:pPr>
      <w:r>
        <w:rPr>
          <w:b/>
          <w:color w:val="000000" w:themeColor="text1"/>
          <w:u w:val="single"/>
          <w:lang w:val="en-US"/>
        </w:rPr>
        <w:t>2.1 Database installeren</w:t>
      </w:r>
    </w:p>
    <w:p w14:paraId="21E90C1B" w14:textId="447B5D4E" w:rsidR="00664DCB" w:rsidRDefault="00664DCB" w:rsidP="00664DCB">
      <w:pPr>
        <w:pStyle w:val="Geenafstand"/>
        <w:numPr>
          <w:ilvl w:val="0"/>
          <w:numId w:val="6"/>
        </w:numPr>
        <w:rPr>
          <w:color w:val="000000" w:themeColor="text1"/>
          <w:lang w:val="en-US"/>
        </w:rPr>
      </w:pPr>
      <w:r>
        <w:rPr>
          <w:color w:val="000000" w:themeColor="text1"/>
          <w:lang w:val="en-US"/>
        </w:rPr>
        <w:t>Start SQL Server Management Studio</w:t>
      </w:r>
    </w:p>
    <w:p w14:paraId="4BB755A6" w14:textId="0F3EBF2E" w:rsidR="00664DCB" w:rsidRDefault="00EC745B" w:rsidP="00664DCB">
      <w:pPr>
        <w:pStyle w:val="Geenafstand"/>
        <w:numPr>
          <w:ilvl w:val="0"/>
          <w:numId w:val="6"/>
        </w:numPr>
        <w:rPr>
          <w:color w:val="000000" w:themeColor="text1"/>
        </w:rPr>
      </w:pPr>
      <w:r>
        <w:rPr>
          <w:color w:val="000000" w:themeColor="text1"/>
        </w:rPr>
        <w:t xml:space="preserve">Open </w:t>
      </w:r>
      <w:r w:rsidRPr="00EC745B">
        <w:rPr>
          <w:color w:val="000000" w:themeColor="text1"/>
        </w:rPr>
        <w:t xml:space="preserve"> het meegeleverde DatabaseScript.s</w:t>
      </w:r>
      <w:r>
        <w:rPr>
          <w:color w:val="000000" w:themeColor="text1"/>
        </w:rPr>
        <w:t>ql bestand</w:t>
      </w:r>
    </w:p>
    <w:p w14:paraId="7538F497" w14:textId="5664336F" w:rsidR="00EC745B" w:rsidRDefault="00EC745B" w:rsidP="00664DCB">
      <w:pPr>
        <w:pStyle w:val="Geenafstand"/>
        <w:numPr>
          <w:ilvl w:val="0"/>
          <w:numId w:val="6"/>
        </w:numPr>
        <w:rPr>
          <w:color w:val="000000" w:themeColor="text1"/>
        </w:rPr>
      </w:pPr>
      <w:r>
        <w:rPr>
          <w:color w:val="000000" w:themeColor="text1"/>
        </w:rPr>
        <w:t>Run het script om de database te maken</w:t>
      </w:r>
    </w:p>
    <w:p w14:paraId="7566D86C" w14:textId="5D15FA8C" w:rsidR="00EC745B" w:rsidRDefault="00EC745B" w:rsidP="00EC745B">
      <w:pPr>
        <w:pStyle w:val="Geenafstand"/>
        <w:numPr>
          <w:ilvl w:val="0"/>
          <w:numId w:val="6"/>
        </w:numPr>
        <w:rPr>
          <w:color w:val="000000" w:themeColor="text1"/>
        </w:rPr>
      </w:pPr>
      <w:r>
        <w:rPr>
          <w:color w:val="000000" w:themeColor="text1"/>
        </w:rPr>
        <w:t>Database is nu geïnstalleerd en klaar om gebruikt te worden</w:t>
      </w:r>
    </w:p>
    <w:p w14:paraId="2F39A2CE" w14:textId="5127796C" w:rsidR="00EC745B" w:rsidRDefault="00EC745B" w:rsidP="00EC745B">
      <w:pPr>
        <w:pStyle w:val="Geenafstand"/>
        <w:rPr>
          <w:color w:val="000000" w:themeColor="text1"/>
        </w:rPr>
      </w:pPr>
    </w:p>
    <w:p w14:paraId="726A1419" w14:textId="75729DCE" w:rsidR="00EC745B" w:rsidRPr="00EC745B" w:rsidRDefault="00EC745B" w:rsidP="00EC745B">
      <w:pPr>
        <w:pStyle w:val="Geenafstand"/>
        <w:rPr>
          <w:b/>
          <w:color w:val="000000" w:themeColor="text1"/>
          <w:u w:val="single"/>
        </w:rPr>
      </w:pPr>
      <w:r w:rsidRPr="00EC745B">
        <w:rPr>
          <w:b/>
          <w:color w:val="000000" w:themeColor="text1"/>
          <w:u w:val="single"/>
        </w:rPr>
        <w:t xml:space="preserve">2.2 Applicatie </w:t>
      </w:r>
    </w:p>
    <w:p w14:paraId="62A6359B" w14:textId="1009D302" w:rsidR="00664DCB" w:rsidRDefault="00EC745B" w:rsidP="00EC745B">
      <w:pPr>
        <w:pStyle w:val="Geenafstand"/>
        <w:numPr>
          <w:ilvl w:val="0"/>
          <w:numId w:val="7"/>
        </w:numPr>
        <w:rPr>
          <w:color w:val="000000" w:themeColor="text1"/>
        </w:rPr>
      </w:pPr>
      <w:r>
        <w:rPr>
          <w:color w:val="000000" w:themeColor="text1"/>
        </w:rPr>
        <w:t>Installeer de database volgens de stappen in 2.1</w:t>
      </w:r>
    </w:p>
    <w:p w14:paraId="63F09F1C" w14:textId="055ED961" w:rsidR="00EC745B" w:rsidRDefault="00EC745B" w:rsidP="00EC745B">
      <w:pPr>
        <w:pStyle w:val="Geenafstand"/>
        <w:numPr>
          <w:ilvl w:val="0"/>
          <w:numId w:val="7"/>
        </w:numPr>
        <w:rPr>
          <w:color w:val="000000" w:themeColor="text1"/>
        </w:rPr>
      </w:pPr>
      <w:r>
        <w:rPr>
          <w:color w:val="000000" w:themeColor="text1"/>
        </w:rPr>
        <w:t>Pak het IntelliJProject.zip bestand uit</w:t>
      </w:r>
    </w:p>
    <w:p w14:paraId="22C60C06" w14:textId="441947E9" w:rsidR="00EC745B" w:rsidRDefault="00EC745B" w:rsidP="00EC745B">
      <w:pPr>
        <w:pStyle w:val="Geenafstand"/>
        <w:numPr>
          <w:ilvl w:val="0"/>
          <w:numId w:val="7"/>
        </w:numPr>
        <w:rPr>
          <w:color w:val="000000" w:themeColor="text1"/>
        </w:rPr>
      </w:pPr>
      <w:r>
        <w:rPr>
          <w:color w:val="000000" w:themeColor="text1"/>
        </w:rPr>
        <w:t>Open de map ‘NetflixStatistix’ als IntelliJ project</w:t>
      </w:r>
    </w:p>
    <w:p w14:paraId="05CB6680" w14:textId="1E305E5E" w:rsidR="00EC745B" w:rsidRDefault="00EC745B" w:rsidP="00EC745B">
      <w:pPr>
        <w:pStyle w:val="Geenafstand"/>
        <w:numPr>
          <w:ilvl w:val="0"/>
          <w:numId w:val="7"/>
        </w:numPr>
        <w:rPr>
          <w:color w:val="000000" w:themeColor="text1"/>
          <w:lang w:val="en-US"/>
        </w:rPr>
      </w:pPr>
      <w:r w:rsidRPr="00EC745B">
        <w:rPr>
          <w:color w:val="000000" w:themeColor="text1"/>
          <w:lang w:val="en-US"/>
        </w:rPr>
        <w:t>Ga naar File &gt; Project Structure &gt; Librarie</w:t>
      </w:r>
      <w:r>
        <w:rPr>
          <w:color w:val="000000" w:themeColor="text1"/>
          <w:lang w:val="en-US"/>
        </w:rPr>
        <w:t>s in IntelliJ</w:t>
      </w:r>
    </w:p>
    <w:p w14:paraId="40A0EF06" w14:textId="17AE79CE" w:rsidR="006075B6" w:rsidRDefault="006075B6" w:rsidP="00EC745B">
      <w:pPr>
        <w:pStyle w:val="Geenafstand"/>
        <w:numPr>
          <w:ilvl w:val="0"/>
          <w:numId w:val="7"/>
        </w:numPr>
        <w:rPr>
          <w:color w:val="000000" w:themeColor="text1"/>
        </w:rPr>
      </w:pPr>
      <w:r w:rsidRPr="006075B6">
        <w:rPr>
          <w:color w:val="000000" w:themeColor="text1"/>
        </w:rPr>
        <w:t xml:space="preserve">Druk op “+” -&gt; Java om een </w:t>
      </w:r>
      <w:r>
        <w:rPr>
          <w:color w:val="000000" w:themeColor="text1"/>
        </w:rPr>
        <w:t>externe library toe te voegen</w:t>
      </w:r>
    </w:p>
    <w:p w14:paraId="1B83860A" w14:textId="06495AE5" w:rsidR="006075B6" w:rsidRDefault="006075B6" w:rsidP="00EC745B">
      <w:pPr>
        <w:pStyle w:val="Geenafstand"/>
        <w:numPr>
          <w:ilvl w:val="0"/>
          <w:numId w:val="7"/>
        </w:numPr>
        <w:rPr>
          <w:color w:val="000000" w:themeColor="text1"/>
        </w:rPr>
      </w:pPr>
      <w:r>
        <w:rPr>
          <w:color w:val="000000" w:themeColor="text1"/>
        </w:rPr>
        <w:t xml:space="preserve">Navigeer naar de projectmap &gt; </w:t>
      </w:r>
      <w:r w:rsidRPr="006075B6">
        <w:rPr>
          <w:color w:val="000000" w:themeColor="text1"/>
        </w:rPr>
        <w:t>Microsoft JDBC Driver 6.2 for SQL Server</w:t>
      </w:r>
      <w:r>
        <w:rPr>
          <w:color w:val="000000" w:themeColor="text1"/>
        </w:rPr>
        <w:t xml:space="preserve"> &gt; </w:t>
      </w:r>
      <w:r w:rsidRPr="006075B6">
        <w:rPr>
          <w:color w:val="000000" w:themeColor="text1"/>
        </w:rPr>
        <w:t>sqljdbc_6.2</w:t>
      </w:r>
      <w:r>
        <w:rPr>
          <w:color w:val="000000" w:themeColor="text1"/>
        </w:rPr>
        <w:t xml:space="preserve"> &gt; enu</w:t>
      </w:r>
    </w:p>
    <w:p w14:paraId="4730BF49" w14:textId="0835D311" w:rsidR="006075B6" w:rsidRDefault="006075B6" w:rsidP="00EC745B">
      <w:pPr>
        <w:pStyle w:val="Geenafstand"/>
        <w:numPr>
          <w:ilvl w:val="0"/>
          <w:numId w:val="7"/>
        </w:numPr>
        <w:rPr>
          <w:color w:val="000000" w:themeColor="text1"/>
        </w:rPr>
      </w:pPr>
      <w:r>
        <w:rPr>
          <w:color w:val="000000" w:themeColor="text1"/>
        </w:rPr>
        <w:t xml:space="preserve">Voeg </w:t>
      </w:r>
      <w:r w:rsidRPr="006075B6">
        <w:rPr>
          <w:color w:val="000000" w:themeColor="text1"/>
        </w:rPr>
        <w:t>mssql-jdbc-6.2.2.jre8</w:t>
      </w:r>
      <w:r>
        <w:rPr>
          <w:color w:val="000000" w:themeColor="text1"/>
        </w:rPr>
        <w:t>.jar toe als externe library</w:t>
      </w:r>
    </w:p>
    <w:p w14:paraId="13EEDFC3" w14:textId="0996A2C2" w:rsidR="006075B6" w:rsidRDefault="006075B6" w:rsidP="00EC745B">
      <w:pPr>
        <w:pStyle w:val="Geenafstand"/>
        <w:numPr>
          <w:ilvl w:val="0"/>
          <w:numId w:val="7"/>
        </w:numPr>
        <w:rPr>
          <w:color w:val="000000" w:themeColor="text1"/>
        </w:rPr>
      </w:pPr>
      <w:r>
        <w:rPr>
          <w:color w:val="000000" w:themeColor="text1"/>
        </w:rPr>
        <w:t>In IntelliJ, ga naar src &gt; Application &gt; NetflixStatistix.java</w:t>
      </w:r>
    </w:p>
    <w:p w14:paraId="04E7D138" w14:textId="259996BE" w:rsidR="006075B6" w:rsidRDefault="006075B6" w:rsidP="00EC745B">
      <w:pPr>
        <w:pStyle w:val="Geenafstand"/>
        <w:numPr>
          <w:ilvl w:val="0"/>
          <w:numId w:val="7"/>
        </w:numPr>
        <w:rPr>
          <w:color w:val="000000" w:themeColor="text1"/>
        </w:rPr>
      </w:pPr>
      <w:r>
        <w:rPr>
          <w:color w:val="000000" w:themeColor="text1"/>
        </w:rPr>
        <w:t>Run NetflixStatistix.java om de applicatie te starten</w:t>
      </w:r>
    </w:p>
    <w:p w14:paraId="1038B9A3" w14:textId="146F2482" w:rsidR="006075B6" w:rsidRDefault="006075B6" w:rsidP="006075B6">
      <w:pPr>
        <w:pStyle w:val="Geenafstand"/>
        <w:rPr>
          <w:color w:val="000000" w:themeColor="text1"/>
        </w:rPr>
      </w:pPr>
    </w:p>
    <w:p w14:paraId="06D84B79" w14:textId="32D415EF" w:rsidR="004C13B3" w:rsidRDefault="004C13B3" w:rsidP="006075B6">
      <w:pPr>
        <w:pStyle w:val="Geenafstand"/>
        <w:rPr>
          <w:color w:val="000000" w:themeColor="text1"/>
        </w:rPr>
      </w:pPr>
    </w:p>
    <w:p w14:paraId="0D5A356A" w14:textId="77777777" w:rsidR="004C13B3" w:rsidRDefault="004C13B3" w:rsidP="006075B6">
      <w:pPr>
        <w:pStyle w:val="Geenafstand"/>
        <w:rPr>
          <w:color w:val="000000" w:themeColor="text1"/>
        </w:rPr>
      </w:pPr>
    </w:p>
    <w:p w14:paraId="0F176402" w14:textId="0AE2B857" w:rsidR="001409AE" w:rsidRDefault="001409AE" w:rsidP="006075B6">
      <w:pPr>
        <w:pStyle w:val="Geenafstand"/>
        <w:rPr>
          <w:b/>
          <w:color w:val="000000" w:themeColor="text1"/>
          <w:u w:val="single"/>
        </w:rPr>
      </w:pPr>
      <w:r>
        <w:rPr>
          <w:b/>
          <w:color w:val="000000" w:themeColor="text1"/>
          <w:u w:val="single"/>
        </w:rPr>
        <w:t>3. Gebruiksaanwijzing</w:t>
      </w:r>
    </w:p>
    <w:p w14:paraId="18245360" w14:textId="77777777" w:rsidR="001409AE" w:rsidRDefault="001409AE" w:rsidP="006075B6">
      <w:pPr>
        <w:pStyle w:val="Geenafstand"/>
        <w:rPr>
          <w:b/>
          <w:color w:val="000000" w:themeColor="text1"/>
          <w:u w:val="single"/>
        </w:rPr>
      </w:pPr>
    </w:p>
    <w:p w14:paraId="2C2F754D" w14:textId="0C6EFC8D" w:rsidR="001409AE" w:rsidRPr="001409AE" w:rsidRDefault="001409AE" w:rsidP="006075B6">
      <w:pPr>
        <w:pStyle w:val="Geenafstand"/>
        <w:rPr>
          <w:color w:val="000000" w:themeColor="text1"/>
        </w:rPr>
      </w:pPr>
      <w:r>
        <w:rPr>
          <w:color w:val="000000" w:themeColor="text1"/>
        </w:rPr>
        <w:t xml:space="preserve">Naast dit Dossier is er ook een gebruiksaanwijzing meegeleverd onder de naam ‘gebruiksaanwijzing’. Het is niet nodig om de gebruiksaanwijzing te lezen om de applicatie te kunnen gebruiken, maar kan van pas komen om snel een bepaald overzicht te vinden, of om informatie te vinden over de statistieken op de verschillende schermen. </w:t>
      </w:r>
    </w:p>
    <w:p w14:paraId="132AC19B" w14:textId="77777777" w:rsidR="001409AE" w:rsidRDefault="001409AE" w:rsidP="006075B6">
      <w:pPr>
        <w:pStyle w:val="Geenafstand"/>
        <w:rPr>
          <w:b/>
          <w:color w:val="000000" w:themeColor="text1"/>
          <w:u w:val="single"/>
        </w:rPr>
      </w:pPr>
    </w:p>
    <w:p w14:paraId="696607D3" w14:textId="77777777" w:rsidR="001409AE" w:rsidRDefault="001409AE" w:rsidP="006075B6">
      <w:pPr>
        <w:pStyle w:val="Geenafstand"/>
        <w:rPr>
          <w:b/>
          <w:color w:val="000000" w:themeColor="text1"/>
          <w:u w:val="single"/>
        </w:rPr>
      </w:pPr>
    </w:p>
    <w:p w14:paraId="66E9CA8E" w14:textId="77777777" w:rsidR="001409AE" w:rsidRDefault="001409AE" w:rsidP="006075B6">
      <w:pPr>
        <w:pStyle w:val="Geenafstand"/>
        <w:rPr>
          <w:b/>
          <w:color w:val="000000" w:themeColor="text1"/>
          <w:u w:val="single"/>
        </w:rPr>
      </w:pPr>
    </w:p>
    <w:p w14:paraId="2A67813B" w14:textId="77777777" w:rsidR="001409AE" w:rsidRDefault="001409AE" w:rsidP="006075B6">
      <w:pPr>
        <w:pStyle w:val="Geenafstand"/>
        <w:rPr>
          <w:b/>
          <w:color w:val="000000" w:themeColor="text1"/>
          <w:u w:val="single"/>
        </w:rPr>
      </w:pPr>
    </w:p>
    <w:p w14:paraId="1AA3D470" w14:textId="77777777" w:rsidR="001409AE" w:rsidRDefault="001409AE" w:rsidP="006075B6">
      <w:pPr>
        <w:pStyle w:val="Geenafstand"/>
        <w:rPr>
          <w:b/>
          <w:color w:val="000000" w:themeColor="text1"/>
          <w:u w:val="single"/>
        </w:rPr>
      </w:pPr>
    </w:p>
    <w:p w14:paraId="611708C1" w14:textId="77777777" w:rsidR="001409AE" w:rsidRDefault="001409AE" w:rsidP="006075B6">
      <w:pPr>
        <w:pStyle w:val="Geenafstand"/>
        <w:rPr>
          <w:b/>
          <w:color w:val="000000" w:themeColor="text1"/>
          <w:u w:val="single"/>
        </w:rPr>
      </w:pPr>
    </w:p>
    <w:p w14:paraId="61EC6C0D" w14:textId="77777777" w:rsidR="001409AE" w:rsidRDefault="001409AE" w:rsidP="006075B6">
      <w:pPr>
        <w:pStyle w:val="Geenafstand"/>
        <w:rPr>
          <w:b/>
          <w:color w:val="000000" w:themeColor="text1"/>
          <w:u w:val="single"/>
        </w:rPr>
      </w:pPr>
    </w:p>
    <w:p w14:paraId="25F3394B" w14:textId="77777777" w:rsidR="001409AE" w:rsidRDefault="001409AE" w:rsidP="006075B6">
      <w:pPr>
        <w:pStyle w:val="Geenafstand"/>
        <w:rPr>
          <w:b/>
          <w:color w:val="000000" w:themeColor="text1"/>
          <w:u w:val="single"/>
        </w:rPr>
      </w:pPr>
    </w:p>
    <w:p w14:paraId="692206DA" w14:textId="77777777" w:rsidR="001409AE" w:rsidRDefault="001409AE" w:rsidP="006075B6">
      <w:pPr>
        <w:pStyle w:val="Geenafstand"/>
        <w:rPr>
          <w:b/>
          <w:color w:val="000000" w:themeColor="text1"/>
          <w:u w:val="single"/>
        </w:rPr>
      </w:pPr>
    </w:p>
    <w:p w14:paraId="65E97358" w14:textId="77777777" w:rsidR="001409AE" w:rsidRDefault="001409AE" w:rsidP="006075B6">
      <w:pPr>
        <w:pStyle w:val="Geenafstand"/>
        <w:rPr>
          <w:b/>
          <w:color w:val="000000" w:themeColor="text1"/>
          <w:u w:val="single"/>
        </w:rPr>
      </w:pPr>
    </w:p>
    <w:p w14:paraId="01E364EB" w14:textId="77777777" w:rsidR="001409AE" w:rsidRDefault="001409AE" w:rsidP="006075B6">
      <w:pPr>
        <w:pStyle w:val="Geenafstand"/>
        <w:rPr>
          <w:b/>
          <w:color w:val="000000" w:themeColor="text1"/>
          <w:u w:val="single"/>
        </w:rPr>
      </w:pPr>
    </w:p>
    <w:p w14:paraId="11D9CF0F" w14:textId="77777777" w:rsidR="001409AE" w:rsidRDefault="001409AE" w:rsidP="006075B6">
      <w:pPr>
        <w:pStyle w:val="Geenafstand"/>
        <w:rPr>
          <w:b/>
          <w:color w:val="000000" w:themeColor="text1"/>
          <w:u w:val="single"/>
        </w:rPr>
      </w:pPr>
    </w:p>
    <w:p w14:paraId="6CC4AF3F" w14:textId="77777777" w:rsidR="001409AE" w:rsidRDefault="001409AE" w:rsidP="006075B6">
      <w:pPr>
        <w:pStyle w:val="Geenafstand"/>
        <w:rPr>
          <w:b/>
          <w:color w:val="000000" w:themeColor="text1"/>
          <w:u w:val="single"/>
        </w:rPr>
      </w:pPr>
    </w:p>
    <w:p w14:paraId="71928FA3" w14:textId="77777777" w:rsidR="001409AE" w:rsidRDefault="001409AE" w:rsidP="006075B6">
      <w:pPr>
        <w:pStyle w:val="Geenafstand"/>
        <w:rPr>
          <w:b/>
          <w:color w:val="000000" w:themeColor="text1"/>
          <w:u w:val="single"/>
        </w:rPr>
      </w:pPr>
    </w:p>
    <w:p w14:paraId="14EDAD0A" w14:textId="77777777" w:rsidR="001409AE" w:rsidRDefault="001409AE" w:rsidP="006075B6">
      <w:pPr>
        <w:pStyle w:val="Geenafstand"/>
        <w:rPr>
          <w:b/>
          <w:color w:val="000000" w:themeColor="text1"/>
          <w:u w:val="single"/>
        </w:rPr>
      </w:pPr>
    </w:p>
    <w:p w14:paraId="0723E8B3" w14:textId="77777777" w:rsidR="001409AE" w:rsidRDefault="001409AE" w:rsidP="006075B6">
      <w:pPr>
        <w:pStyle w:val="Geenafstand"/>
        <w:rPr>
          <w:b/>
          <w:color w:val="000000" w:themeColor="text1"/>
          <w:u w:val="single"/>
        </w:rPr>
      </w:pPr>
    </w:p>
    <w:p w14:paraId="0A7A4C51" w14:textId="77777777" w:rsidR="001409AE" w:rsidRDefault="001409AE" w:rsidP="006075B6">
      <w:pPr>
        <w:pStyle w:val="Geenafstand"/>
        <w:rPr>
          <w:b/>
          <w:color w:val="000000" w:themeColor="text1"/>
          <w:u w:val="single"/>
        </w:rPr>
      </w:pPr>
    </w:p>
    <w:p w14:paraId="5BA4D361" w14:textId="77777777" w:rsidR="001409AE" w:rsidRDefault="001409AE" w:rsidP="006075B6">
      <w:pPr>
        <w:pStyle w:val="Geenafstand"/>
        <w:rPr>
          <w:b/>
          <w:color w:val="000000" w:themeColor="text1"/>
          <w:u w:val="single"/>
        </w:rPr>
      </w:pPr>
    </w:p>
    <w:p w14:paraId="1AADFBD9" w14:textId="77777777" w:rsidR="001409AE" w:rsidRDefault="001409AE" w:rsidP="006075B6">
      <w:pPr>
        <w:pStyle w:val="Geenafstand"/>
        <w:rPr>
          <w:b/>
          <w:color w:val="000000" w:themeColor="text1"/>
          <w:u w:val="single"/>
        </w:rPr>
      </w:pPr>
    </w:p>
    <w:p w14:paraId="5C0C845E" w14:textId="77777777" w:rsidR="001409AE" w:rsidRDefault="001409AE" w:rsidP="006075B6">
      <w:pPr>
        <w:pStyle w:val="Geenafstand"/>
        <w:rPr>
          <w:b/>
          <w:color w:val="000000" w:themeColor="text1"/>
          <w:u w:val="single"/>
        </w:rPr>
      </w:pPr>
    </w:p>
    <w:p w14:paraId="75C54FA9" w14:textId="77777777" w:rsidR="001409AE" w:rsidRDefault="001409AE" w:rsidP="006075B6">
      <w:pPr>
        <w:pStyle w:val="Geenafstand"/>
        <w:rPr>
          <w:b/>
          <w:color w:val="000000" w:themeColor="text1"/>
          <w:u w:val="single"/>
        </w:rPr>
      </w:pPr>
    </w:p>
    <w:p w14:paraId="3C88EE5D" w14:textId="77777777" w:rsidR="001409AE" w:rsidRDefault="001409AE" w:rsidP="006075B6">
      <w:pPr>
        <w:pStyle w:val="Geenafstand"/>
        <w:rPr>
          <w:b/>
          <w:color w:val="000000" w:themeColor="text1"/>
          <w:u w:val="single"/>
        </w:rPr>
      </w:pPr>
    </w:p>
    <w:p w14:paraId="1F19CCDC" w14:textId="77777777" w:rsidR="001409AE" w:rsidRDefault="001409AE" w:rsidP="006075B6">
      <w:pPr>
        <w:pStyle w:val="Geenafstand"/>
        <w:rPr>
          <w:b/>
          <w:color w:val="000000" w:themeColor="text1"/>
          <w:u w:val="single"/>
        </w:rPr>
      </w:pPr>
    </w:p>
    <w:p w14:paraId="6F200CA2" w14:textId="77777777" w:rsidR="001409AE" w:rsidRDefault="001409AE" w:rsidP="006075B6">
      <w:pPr>
        <w:pStyle w:val="Geenafstand"/>
        <w:rPr>
          <w:b/>
          <w:color w:val="000000" w:themeColor="text1"/>
          <w:u w:val="single"/>
        </w:rPr>
      </w:pPr>
    </w:p>
    <w:p w14:paraId="5E039801" w14:textId="77777777" w:rsidR="001409AE" w:rsidRDefault="001409AE" w:rsidP="006075B6">
      <w:pPr>
        <w:pStyle w:val="Geenafstand"/>
        <w:rPr>
          <w:b/>
          <w:color w:val="000000" w:themeColor="text1"/>
          <w:u w:val="single"/>
        </w:rPr>
      </w:pPr>
    </w:p>
    <w:p w14:paraId="3CE0942D" w14:textId="77777777" w:rsidR="001409AE" w:rsidRDefault="001409AE" w:rsidP="006075B6">
      <w:pPr>
        <w:pStyle w:val="Geenafstand"/>
        <w:rPr>
          <w:b/>
          <w:color w:val="000000" w:themeColor="text1"/>
          <w:u w:val="single"/>
        </w:rPr>
      </w:pPr>
    </w:p>
    <w:p w14:paraId="5D6EE539" w14:textId="77777777" w:rsidR="001409AE" w:rsidRDefault="001409AE" w:rsidP="006075B6">
      <w:pPr>
        <w:pStyle w:val="Geenafstand"/>
        <w:rPr>
          <w:b/>
          <w:color w:val="000000" w:themeColor="text1"/>
          <w:u w:val="single"/>
        </w:rPr>
      </w:pPr>
    </w:p>
    <w:p w14:paraId="36EFF5DE" w14:textId="77777777" w:rsidR="001409AE" w:rsidRDefault="001409AE" w:rsidP="006075B6">
      <w:pPr>
        <w:pStyle w:val="Geenafstand"/>
        <w:rPr>
          <w:b/>
          <w:color w:val="000000" w:themeColor="text1"/>
          <w:u w:val="single"/>
        </w:rPr>
      </w:pPr>
    </w:p>
    <w:p w14:paraId="33B781D3" w14:textId="3C4922BE" w:rsidR="004C13B3" w:rsidRDefault="001409AE" w:rsidP="006075B6">
      <w:pPr>
        <w:pStyle w:val="Geenafstand"/>
        <w:rPr>
          <w:b/>
          <w:color w:val="000000" w:themeColor="text1"/>
          <w:u w:val="single"/>
        </w:rPr>
      </w:pPr>
      <w:r>
        <w:rPr>
          <w:b/>
          <w:color w:val="000000" w:themeColor="text1"/>
          <w:u w:val="single"/>
        </w:rPr>
        <w:t>4</w:t>
      </w:r>
      <w:r w:rsidR="004C13B3" w:rsidRPr="004C13B3">
        <w:rPr>
          <w:b/>
          <w:color w:val="000000" w:themeColor="text1"/>
          <w:u w:val="single"/>
        </w:rPr>
        <w:t>. Reflecties</w:t>
      </w:r>
    </w:p>
    <w:p w14:paraId="51BB9DD3" w14:textId="25A279B3" w:rsidR="004C13B3" w:rsidRDefault="004C13B3" w:rsidP="006075B6">
      <w:pPr>
        <w:pStyle w:val="Geenafstand"/>
        <w:rPr>
          <w:b/>
          <w:color w:val="000000" w:themeColor="text1"/>
          <w:u w:val="single"/>
        </w:rPr>
      </w:pPr>
    </w:p>
    <w:p w14:paraId="65239DE5" w14:textId="4DC2AD55" w:rsidR="004C13B3" w:rsidRDefault="001409AE" w:rsidP="006075B6">
      <w:pPr>
        <w:pStyle w:val="Geenafstand"/>
        <w:rPr>
          <w:b/>
          <w:color w:val="000000" w:themeColor="text1"/>
          <w:u w:val="single"/>
        </w:rPr>
      </w:pPr>
      <w:r>
        <w:rPr>
          <w:b/>
          <w:color w:val="000000" w:themeColor="text1"/>
          <w:u w:val="single"/>
        </w:rPr>
        <w:t>4</w:t>
      </w:r>
      <w:r w:rsidR="004C13B3">
        <w:rPr>
          <w:b/>
          <w:color w:val="000000" w:themeColor="text1"/>
          <w:u w:val="single"/>
        </w:rPr>
        <w:t>.1 Reflectie Stijn</w:t>
      </w:r>
    </w:p>
    <w:p w14:paraId="50E19328" w14:textId="37ACD20E" w:rsidR="004C13B3" w:rsidRDefault="004C13B3" w:rsidP="006075B6">
      <w:pPr>
        <w:pStyle w:val="Geenafstand"/>
        <w:rPr>
          <w:color w:val="000000" w:themeColor="text1"/>
        </w:rPr>
      </w:pPr>
      <w:r>
        <w:rPr>
          <w:color w:val="000000" w:themeColor="text1"/>
        </w:rPr>
        <w:t xml:space="preserve">Ik ben </w:t>
      </w:r>
      <w:r w:rsidR="002D057B">
        <w:rPr>
          <w:color w:val="000000" w:themeColor="text1"/>
        </w:rPr>
        <w:t>tevreden</w:t>
      </w:r>
      <w:r>
        <w:rPr>
          <w:color w:val="000000" w:themeColor="text1"/>
        </w:rPr>
        <w:t xml:space="preserve"> met het eindresultaat. Zodra de basis gelegd was werd het heel makkelijk om functionaliteit toe te blijven voegen. Qua programmeren heb ik het meeste gedaan, aangezien ik op snel tempo veel toe kon voegen aan de code. Niels en Tessa hebben gewerkt aan wat </w:t>
      </w:r>
      <w:r w:rsidR="003A60D9">
        <w:rPr>
          <w:color w:val="000000" w:themeColor="text1"/>
        </w:rPr>
        <w:t>zij</w:t>
      </w:r>
      <w:r>
        <w:rPr>
          <w:color w:val="000000" w:themeColor="text1"/>
        </w:rPr>
        <w:t xml:space="preserve"> goed konden en </w:t>
      </w:r>
      <w:r w:rsidR="003A60D9">
        <w:rPr>
          <w:color w:val="000000" w:themeColor="text1"/>
        </w:rPr>
        <w:t xml:space="preserve">hebben </w:t>
      </w:r>
      <w:r>
        <w:rPr>
          <w:color w:val="000000" w:themeColor="text1"/>
        </w:rPr>
        <w:t xml:space="preserve">gedaan wat ik van ze vroeg. </w:t>
      </w:r>
    </w:p>
    <w:p w14:paraId="74DAAEDA" w14:textId="77777777" w:rsidR="004C13B3" w:rsidRDefault="004C13B3" w:rsidP="006075B6">
      <w:pPr>
        <w:pStyle w:val="Geenafstand"/>
        <w:rPr>
          <w:color w:val="000000" w:themeColor="text1"/>
        </w:rPr>
      </w:pPr>
    </w:p>
    <w:p w14:paraId="6B366979" w14:textId="77777777" w:rsidR="004C13B3" w:rsidRDefault="004C13B3" w:rsidP="006075B6">
      <w:pPr>
        <w:pStyle w:val="Geenafstand"/>
        <w:rPr>
          <w:color w:val="000000" w:themeColor="text1"/>
        </w:rPr>
      </w:pPr>
      <w:r>
        <w:rPr>
          <w:color w:val="000000" w:themeColor="text1"/>
        </w:rPr>
        <w:t xml:space="preserve">Tessa heeft mockdata aan het databasescript toegevoegd en Niels heeft wireframes gemaakt. Hierdoor werd mijn deel makkelijker. De gevulde database hielp met het vinden van problemen in de applicatie en de wireframes maakte vormde een goede basis om snel de GUIs te maken. </w:t>
      </w:r>
    </w:p>
    <w:p w14:paraId="42221EDE" w14:textId="77777777" w:rsidR="004C13B3" w:rsidRDefault="004C13B3" w:rsidP="006075B6">
      <w:pPr>
        <w:pStyle w:val="Geenafstand"/>
        <w:rPr>
          <w:color w:val="000000" w:themeColor="text1"/>
        </w:rPr>
      </w:pPr>
    </w:p>
    <w:p w14:paraId="6A5D7836" w14:textId="0E65C6B5" w:rsidR="004C13B3" w:rsidRPr="004C13B3" w:rsidRDefault="004C13B3" w:rsidP="006075B6">
      <w:pPr>
        <w:pStyle w:val="Geenafstand"/>
        <w:rPr>
          <w:color w:val="000000" w:themeColor="text1"/>
        </w:rPr>
      </w:pPr>
      <w:r>
        <w:rPr>
          <w:color w:val="000000" w:themeColor="text1"/>
        </w:rPr>
        <w:t>Voor dit project zou het beter zijn geweest om</w:t>
      </w:r>
      <w:r w:rsidR="002D057B">
        <w:rPr>
          <w:color w:val="000000" w:themeColor="text1"/>
        </w:rPr>
        <w:t xml:space="preserve"> nog iemand in het team te hebben die op snel tempo kan programmeren, aangezien de kleinere taken momenteel gesplitst waren over twee mensen, terwijl het beter was geweest als één iemand die taken had en de overige twee volledig met programmeren bezig waren. Over het algemeen hielp iedereen mee op zijn of haar manier. </w:t>
      </w:r>
    </w:p>
    <w:p w14:paraId="2142794A" w14:textId="0E33D923" w:rsidR="006075B6" w:rsidRDefault="006075B6" w:rsidP="006075B6">
      <w:pPr>
        <w:pStyle w:val="Geenafstand"/>
        <w:rPr>
          <w:color w:val="000000" w:themeColor="text1"/>
        </w:rPr>
      </w:pPr>
    </w:p>
    <w:p w14:paraId="4FE1F372" w14:textId="1C97FD02" w:rsidR="003C717F" w:rsidRPr="003C717F" w:rsidRDefault="001409AE" w:rsidP="003C717F">
      <w:pPr>
        <w:pStyle w:val="Geenafstand"/>
        <w:rPr>
          <w:b/>
          <w:color w:val="000000" w:themeColor="text1"/>
          <w:u w:val="single"/>
        </w:rPr>
      </w:pPr>
      <w:r>
        <w:rPr>
          <w:b/>
          <w:color w:val="000000" w:themeColor="text1"/>
          <w:u w:val="single"/>
        </w:rPr>
        <w:t>4</w:t>
      </w:r>
      <w:r w:rsidR="003C717F">
        <w:rPr>
          <w:b/>
          <w:color w:val="000000" w:themeColor="text1"/>
          <w:u w:val="single"/>
        </w:rPr>
        <w:t xml:space="preserve">.2 </w:t>
      </w:r>
      <w:r w:rsidR="003C717F" w:rsidRPr="003C717F">
        <w:rPr>
          <w:b/>
          <w:color w:val="000000" w:themeColor="text1"/>
          <w:u w:val="single"/>
        </w:rPr>
        <w:t>Reflectie Niels</w:t>
      </w:r>
    </w:p>
    <w:p w14:paraId="2A45337B" w14:textId="77777777" w:rsidR="003C717F" w:rsidRPr="003C717F" w:rsidRDefault="003C717F" w:rsidP="003C717F">
      <w:pPr>
        <w:pStyle w:val="Geenafstand"/>
        <w:rPr>
          <w:color w:val="000000" w:themeColor="text1"/>
        </w:rPr>
      </w:pPr>
    </w:p>
    <w:p w14:paraId="3BD4D212" w14:textId="77777777" w:rsidR="003C717F" w:rsidRPr="003C717F" w:rsidRDefault="003C717F" w:rsidP="003C717F">
      <w:pPr>
        <w:pStyle w:val="Geenafstand"/>
        <w:rPr>
          <w:color w:val="000000" w:themeColor="text1"/>
        </w:rPr>
      </w:pPr>
      <w:r w:rsidRPr="003C717F">
        <w:rPr>
          <w:color w:val="000000" w:themeColor="text1"/>
        </w:rPr>
        <w:t xml:space="preserve">De opdracht ging voor mijn gevoel best goed. Ik heb gedaan wat er van me werd gevraagd en wat was afgesproken. Mijn deel van de opdracht was om wireframes te maken van de popup schermen voor het toevoegen van afleveringen, abonnementen, profielen, series en films. Diezelfde schermen heb ik ook geprogrammeerd in de applicatie. Ook heb ik de gebruikershandleiding geschreven. Het programmeren kan nog steeds wat werk gebruiken hier en daar maar daar ben ik nog steeds mee aan het oefenen. We hebben ook nog een keer samen afgesproken om aan de code te werken. Code schrijven gaat nog niet helemaal vloeiend maar mijn deel is volgens mij goed gelukt. </w:t>
      </w:r>
    </w:p>
    <w:p w14:paraId="6E8BD4F4" w14:textId="77777777" w:rsidR="003C717F" w:rsidRPr="003C717F" w:rsidRDefault="003C717F" w:rsidP="003C717F">
      <w:pPr>
        <w:pStyle w:val="Geenafstand"/>
        <w:rPr>
          <w:color w:val="000000" w:themeColor="text1"/>
        </w:rPr>
      </w:pPr>
    </w:p>
    <w:p w14:paraId="761DD19A" w14:textId="4EBCD27F" w:rsidR="006075B6" w:rsidRDefault="003C717F" w:rsidP="003C717F">
      <w:pPr>
        <w:pStyle w:val="Geenafstand"/>
        <w:rPr>
          <w:color w:val="000000" w:themeColor="text1"/>
        </w:rPr>
      </w:pPr>
      <w:r w:rsidRPr="003C717F">
        <w:rPr>
          <w:color w:val="000000" w:themeColor="text1"/>
        </w:rPr>
        <w:t>De samenwerking ging erg goed. Stijn heeft me vaak geholpen als ik iets niet wist of als ik vastliep tijdens het werken aan het project. De taken hebben we ook verdeeld naar iedereens kunnen. Het is wel jammer dat niet iedereen op hetzelfde niveau van programmeren zit, want dan hadden de taken eerlijker verdeeld kunnen worden.</w:t>
      </w:r>
    </w:p>
    <w:p w14:paraId="64C2F371" w14:textId="77777777" w:rsidR="001409AE" w:rsidRDefault="001409AE" w:rsidP="003C717F">
      <w:pPr>
        <w:pStyle w:val="Geenafstand"/>
        <w:rPr>
          <w:color w:val="000000" w:themeColor="text1"/>
        </w:rPr>
      </w:pPr>
    </w:p>
    <w:p w14:paraId="4D7FDD68" w14:textId="68E14C9A" w:rsidR="00DF18C2" w:rsidRDefault="001409AE" w:rsidP="00DF18C2">
      <w:pPr>
        <w:pStyle w:val="Geenafstand"/>
        <w:rPr>
          <w:b/>
          <w:color w:val="000000" w:themeColor="text1"/>
          <w:u w:val="single"/>
        </w:rPr>
      </w:pPr>
      <w:r w:rsidRPr="001409AE">
        <w:rPr>
          <w:b/>
          <w:color w:val="000000" w:themeColor="text1"/>
          <w:u w:val="single"/>
        </w:rPr>
        <w:t xml:space="preserve">4.3 Reflectie Tessa </w:t>
      </w:r>
    </w:p>
    <w:p w14:paraId="2644A702" w14:textId="77777777" w:rsidR="00DF18C2" w:rsidRPr="00DF18C2" w:rsidRDefault="00DF18C2" w:rsidP="00DF18C2">
      <w:pPr>
        <w:pStyle w:val="Geenafstand"/>
        <w:rPr>
          <w:b/>
          <w:color w:val="000000" w:themeColor="text1"/>
          <w:u w:val="single"/>
        </w:rPr>
      </w:pPr>
    </w:p>
    <w:p w14:paraId="3D5DADC2" w14:textId="77777777" w:rsidR="00DF18C2" w:rsidRDefault="00DF18C2" w:rsidP="00DF18C2">
      <w:pPr>
        <w:rPr>
          <w:b/>
          <w:u w:val="single"/>
        </w:rPr>
      </w:pPr>
      <w:r>
        <w:rPr>
          <w:b/>
          <w:u w:val="single"/>
        </w:rPr>
        <w:t>Situatie:</w:t>
      </w:r>
    </w:p>
    <w:p w14:paraId="4DDFB02F" w14:textId="77777777" w:rsidR="00DF18C2" w:rsidRDefault="00DF18C2" w:rsidP="00DF18C2">
      <w:r>
        <w:t>Voor de vakken programmeren 2 en relationele databases 2 kregen wij, als studenten, de opdracht om een NetflixStatistix app te bouwen, dit hebben wij gedaan in groepjes van drie. Dit vond ik erg spannend om te doen, aangezien ik niet goed ben in programmeren en relationele databases. Hier heb ik mijn groepje ook van op de hoogte gesteld, zodat daar rekening mee gehouden kon worden.</w:t>
      </w:r>
    </w:p>
    <w:p w14:paraId="1976EA92" w14:textId="77777777" w:rsidR="00DF18C2" w:rsidRDefault="00DF18C2" w:rsidP="00DF18C2">
      <w:pPr>
        <w:rPr>
          <w:b/>
          <w:u w:val="single"/>
        </w:rPr>
      </w:pPr>
      <w:r>
        <w:rPr>
          <w:b/>
          <w:u w:val="single"/>
        </w:rPr>
        <w:t>Taak:</w:t>
      </w:r>
    </w:p>
    <w:p w14:paraId="0211A14F" w14:textId="4E3D7A21" w:rsidR="00DF18C2" w:rsidRDefault="00DF18C2" w:rsidP="00DF18C2">
      <w:r>
        <w:t>Stijn was een beetje de leider van het groepje en gaf aan wat er gebeurd moest worden. Van daar uit heb ik wat simpele dingen gedaan, zoals mock data in de database zetten en wat simpele dingen programmeren. Voor mijn gevoel heb ik weinig bijgedragen aan het project gezien persoonlijke omstandigheden.</w:t>
      </w:r>
    </w:p>
    <w:p w14:paraId="278329BE" w14:textId="77777777" w:rsidR="00DF18C2" w:rsidRDefault="00DF18C2" w:rsidP="00DF18C2">
      <w:bookmarkStart w:id="0" w:name="_GoBack"/>
      <w:bookmarkEnd w:id="0"/>
    </w:p>
    <w:p w14:paraId="79660500" w14:textId="77777777" w:rsidR="00DF18C2" w:rsidRDefault="00DF18C2" w:rsidP="00DF18C2">
      <w:pPr>
        <w:rPr>
          <w:b/>
          <w:u w:val="single"/>
        </w:rPr>
      </w:pPr>
      <w:r>
        <w:rPr>
          <w:b/>
          <w:u w:val="single"/>
        </w:rPr>
        <w:lastRenderedPageBreak/>
        <w:t>Actie:</w:t>
      </w:r>
    </w:p>
    <w:p w14:paraId="59DABEC5" w14:textId="77777777" w:rsidR="00DF18C2" w:rsidRDefault="00DF18C2" w:rsidP="00DF18C2">
      <w:r>
        <w:t>Om de kleine dingen die ik gedaan heb toch goed te doen heb ik veel hulp gevraagd aan mijn groepje, waardoor het gelukkig goed ging op een paar kleine fouten na. Ik heb ook naar het werk van de andere groepsleden gekeken om te kijken hoe sommige dingen gedaan moesten worden en ik daar zelf niet uitkwam. Ik ben iemand die graag eerst dingen zelf uitzoekt en het dan pas vraagt.</w:t>
      </w:r>
    </w:p>
    <w:p w14:paraId="37D58061" w14:textId="77777777" w:rsidR="00DF18C2" w:rsidRDefault="00DF18C2" w:rsidP="00DF18C2">
      <w:pPr>
        <w:rPr>
          <w:b/>
          <w:u w:val="single"/>
        </w:rPr>
      </w:pPr>
      <w:r>
        <w:rPr>
          <w:b/>
          <w:u w:val="single"/>
        </w:rPr>
        <w:t>Reactie:</w:t>
      </w:r>
    </w:p>
    <w:p w14:paraId="14AAE9E6" w14:textId="77777777" w:rsidR="00DF18C2" w:rsidRDefault="00DF18C2" w:rsidP="00DF18C2">
      <w:r>
        <w:t>Mijn groepsleden gaven niet de indruk dat ik te kort had gedaan, al voelde het wel zo. Ik voelde me daar ook best schuldig over maar ik ben blij dat het project toch rondgekomen is, voornamelijk dankzij Stijn die heel veel verstand van de betreffende vakken heeft. Ook heeft Niels veel voor het project gedaan.</w:t>
      </w:r>
    </w:p>
    <w:p w14:paraId="7BDBDC2A" w14:textId="77777777" w:rsidR="00DF18C2" w:rsidRDefault="00DF18C2" w:rsidP="00DF18C2">
      <w:pPr>
        <w:rPr>
          <w:b/>
          <w:u w:val="single"/>
        </w:rPr>
      </w:pPr>
      <w:r>
        <w:rPr>
          <w:b/>
          <w:u w:val="single"/>
        </w:rPr>
        <w:t>Reflectie:</w:t>
      </w:r>
    </w:p>
    <w:p w14:paraId="3C9A3FA1" w14:textId="77777777" w:rsidR="00DF18C2" w:rsidRPr="00DF68A8" w:rsidRDefault="00DF18C2" w:rsidP="00DF18C2">
      <w:r>
        <w:t>Dit project was voor mij een goede indicatie dat ik een HBO studie op dit moment niet aankan, ik zal daarom ook stoppen met de studie. Echter vond ik het wel leuk om aan dit project mee te werken en heb ik er zeker van geleerd. Echter is het nu tijd om aan mezelf te werken, en dan pas focussen op werk en studie.</w:t>
      </w:r>
    </w:p>
    <w:p w14:paraId="0E80BDA3" w14:textId="57E9F6E6" w:rsidR="001409AE" w:rsidRPr="001409AE" w:rsidRDefault="001409AE" w:rsidP="00DF18C2">
      <w:pPr>
        <w:pStyle w:val="Geenafstand"/>
        <w:rPr>
          <w:color w:val="000000" w:themeColor="text1"/>
        </w:rPr>
      </w:pPr>
    </w:p>
    <w:sectPr w:rsidR="001409AE" w:rsidRPr="001409A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542C4"/>
    <w:multiLevelType w:val="hybridMultilevel"/>
    <w:tmpl w:val="97A413D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CB773A1"/>
    <w:multiLevelType w:val="hybridMultilevel"/>
    <w:tmpl w:val="63D45448"/>
    <w:lvl w:ilvl="0" w:tplc="6E8C5004">
      <w:start w:val="5"/>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E9A75F8"/>
    <w:multiLevelType w:val="hybridMultilevel"/>
    <w:tmpl w:val="2BA83680"/>
    <w:lvl w:ilvl="0" w:tplc="36C6D8D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2BF4AC8"/>
    <w:multiLevelType w:val="hybridMultilevel"/>
    <w:tmpl w:val="5680C9C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38454CB"/>
    <w:multiLevelType w:val="hybridMultilevel"/>
    <w:tmpl w:val="DDBE7A8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607E0AF5"/>
    <w:multiLevelType w:val="hybridMultilevel"/>
    <w:tmpl w:val="7ED65F82"/>
    <w:lvl w:ilvl="0" w:tplc="8ADC864C">
      <w:start w:val="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6633738D"/>
    <w:multiLevelType w:val="hybridMultilevel"/>
    <w:tmpl w:val="0AEED1B4"/>
    <w:lvl w:ilvl="0" w:tplc="6E8C5004">
      <w:start w:val="5"/>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735D0C02"/>
    <w:multiLevelType w:val="hybridMultilevel"/>
    <w:tmpl w:val="A834710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0"/>
  </w:num>
  <w:num w:numId="5">
    <w:abstractNumId w:val="1"/>
  </w:num>
  <w:num w:numId="6">
    <w:abstractNumId w:val="7"/>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2MDQwNTQzNzQxMjNT0lEKTi0uzszPAykwrwUAmPD/yCwAAAA="/>
  </w:docVars>
  <w:rsids>
    <w:rsidRoot w:val="00365EAA"/>
    <w:rsid w:val="001409AE"/>
    <w:rsid w:val="002B3D06"/>
    <w:rsid w:val="002D057B"/>
    <w:rsid w:val="00365EAA"/>
    <w:rsid w:val="003A60D9"/>
    <w:rsid w:val="003C717F"/>
    <w:rsid w:val="004C13B3"/>
    <w:rsid w:val="005B259C"/>
    <w:rsid w:val="006075B6"/>
    <w:rsid w:val="00664DCB"/>
    <w:rsid w:val="00B37152"/>
    <w:rsid w:val="00DF18C2"/>
    <w:rsid w:val="00EC745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E70F2"/>
  <w15:chartTrackingRefBased/>
  <w15:docId w15:val="{E8499F1F-1E71-4D32-B2D0-9294EDA98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Pr>
      <w:noProo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5B25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5B259C"/>
    <w:rPr>
      <w:rFonts w:asciiTheme="majorHAnsi" w:eastAsiaTheme="majorEastAsia" w:hAnsiTheme="majorHAnsi" w:cstheme="majorBidi"/>
      <w:noProof/>
      <w:spacing w:val="-10"/>
      <w:kern w:val="28"/>
      <w:sz w:val="56"/>
      <w:szCs w:val="56"/>
    </w:rPr>
  </w:style>
  <w:style w:type="paragraph" w:styleId="Ondertitel">
    <w:name w:val="Subtitle"/>
    <w:basedOn w:val="Standaard"/>
    <w:next w:val="Standaard"/>
    <w:link w:val="OndertitelChar"/>
    <w:uiPriority w:val="11"/>
    <w:qFormat/>
    <w:rsid w:val="005B259C"/>
    <w:pPr>
      <w:numPr>
        <w:ilvl w:val="1"/>
      </w:numPr>
    </w:pPr>
    <w:rPr>
      <w:rFonts w:eastAsiaTheme="minorEastAsia"/>
      <w:color w:val="5A5A5A" w:themeColor="text1" w:themeTint="A5"/>
      <w:spacing w:val="15"/>
    </w:rPr>
  </w:style>
  <w:style w:type="character" w:customStyle="1" w:styleId="OndertitelChar">
    <w:name w:val="Ondertitel Char"/>
    <w:basedOn w:val="Standaardalinea-lettertype"/>
    <w:link w:val="Ondertitel"/>
    <w:uiPriority w:val="11"/>
    <w:rsid w:val="005B259C"/>
    <w:rPr>
      <w:rFonts w:eastAsiaTheme="minorEastAsia"/>
      <w:noProof/>
      <w:color w:val="5A5A5A" w:themeColor="text1" w:themeTint="A5"/>
      <w:spacing w:val="15"/>
    </w:rPr>
  </w:style>
  <w:style w:type="character" w:styleId="Zwaar">
    <w:name w:val="Strong"/>
    <w:basedOn w:val="Standaardalinea-lettertype"/>
    <w:uiPriority w:val="22"/>
    <w:qFormat/>
    <w:rsid w:val="005B259C"/>
    <w:rPr>
      <w:b/>
      <w:bCs/>
    </w:rPr>
  </w:style>
  <w:style w:type="paragraph" w:styleId="Geenafstand">
    <w:name w:val="No Spacing"/>
    <w:uiPriority w:val="1"/>
    <w:qFormat/>
    <w:rsid w:val="005B259C"/>
    <w:pPr>
      <w:spacing w:after="0" w:line="240" w:lineRule="auto"/>
    </w:pPr>
    <w:rPr>
      <w:noProof/>
    </w:rPr>
  </w:style>
  <w:style w:type="character" w:styleId="Hyperlink">
    <w:name w:val="Hyperlink"/>
    <w:basedOn w:val="Standaardalinea-lettertype"/>
    <w:uiPriority w:val="99"/>
    <w:unhideWhenUsed/>
    <w:rsid w:val="005B259C"/>
    <w:rPr>
      <w:color w:val="0563C1" w:themeColor="hyperlink"/>
      <w:u w:val="single"/>
    </w:rPr>
  </w:style>
  <w:style w:type="character" w:styleId="Onopgelostemelding">
    <w:name w:val="Unresolved Mention"/>
    <w:basedOn w:val="Standaardalinea-lettertype"/>
    <w:uiPriority w:val="99"/>
    <w:semiHidden/>
    <w:unhideWhenUsed/>
    <w:rsid w:val="005B25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tijnSchep/NetflixStatistix" TargetMode="External"/><Relationship Id="rId3" Type="http://schemas.openxmlformats.org/officeDocument/2006/relationships/settings" Target="settings.xml"/><Relationship Id="rId7" Type="http://schemas.openxmlformats.org/officeDocument/2006/relationships/hyperlink" Target="mailto:Tmm.koppens@student.avans.n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pj.dehoon@student.avans.nl" TargetMode="External"/><Relationship Id="rId5" Type="http://schemas.openxmlformats.org/officeDocument/2006/relationships/hyperlink" Target="mailto:stijnschep@outlook.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4</Pages>
  <Words>869</Words>
  <Characters>4784</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jn Schep</dc:creator>
  <cp:keywords/>
  <dc:description/>
  <cp:lastModifiedBy>Stijn Schep</cp:lastModifiedBy>
  <cp:revision>12</cp:revision>
  <dcterms:created xsi:type="dcterms:W3CDTF">2019-01-19T14:06:00Z</dcterms:created>
  <dcterms:modified xsi:type="dcterms:W3CDTF">2019-01-20T21:05:00Z</dcterms:modified>
</cp:coreProperties>
</file>